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2" w:type="dxa"/>
        <w:tblInd w:w="-508" w:type="dxa"/>
        <w:tblBorders>
          <w:bottom w:val="single" w:sz="4" w:space="0" w:color="4F81BD"/>
          <w:insideH w:val="single" w:sz="4" w:space="0" w:color="DBE5F1"/>
        </w:tblBorders>
        <w:tblLayout w:type="fixed"/>
        <w:tblLook w:val="04A0" w:firstRow="1" w:lastRow="0" w:firstColumn="1" w:lastColumn="0" w:noHBand="0" w:noVBand="1"/>
      </w:tblPr>
      <w:tblGrid>
        <w:gridCol w:w="1500"/>
        <w:gridCol w:w="7172"/>
        <w:gridCol w:w="1540"/>
      </w:tblGrid>
      <w:tr w:rsidR="00B40F2B" w:rsidRPr="00B40F2B" w:rsidTr="00B40F2B">
        <w:trPr>
          <w:trHeight w:val="166"/>
        </w:trPr>
        <w:tc>
          <w:tcPr>
            <w:tcW w:w="10212" w:type="dxa"/>
            <w:gridSpan w:val="3"/>
            <w:tcBorders>
              <w:top w:val="nil"/>
              <w:bottom w:val="single" w:sz="4" w:space="0" w:color="4F81BD"/>
            </w:tcBorders>
            <w:shd w:val="clear" w:color="auto" w:fill="auto"/>
            <w:tcMar>
              <w:left w:w="0" w:type="dxa"/>
            </w:tcMar>
          </w:tcPr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18"/>
                <w:szCs w:val="18"/>
              </w:rPr>
            </w:pPr>
          </w:p>
        </w:tc>
      </w:tr>
      <w:tr w:rsidR="00B40F2B" w:rsidRPr="00B40F2B" w:rsidTr="00B40F2B">
        <w:trPr>
          <w:trHeight w:val="1350"/>
        </w:trPr>
        <w:tc>
          <w:tcPr>
            <w:tcW w:w="1500" w:type="dxa"/>
            <w:tcBorders>
              <w:top w:val="single" w:sz="4" w:space="0" w:color="4F81BD"/>
            </w:tcBorders>
            <w:shd w:val="clear" w:color="auto" w:fill="DBE5F1"/>
            <w:tcMar>
              <w:left w:w="0" w:type="dxa"/>
            </w:tcMar>
          </w:tcPr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B40F2B">
              <w:rPr>
                <w:rFonts w:eastAsia="Calibri"/>
                <w:b/>
                <w:i/>
                <w:noProof/>
                <w:szCs w:val="20"/>
              </w:rPr>
              <w:drawing>
                <wp:anchor distT="0" distB="0" distL="114300" distR="114300" simplePos="0" relativeHeight="251662336" behindDoc="0" locked="0" layoutInCell="1" allowOverlap="1" wp14:anchorId="7F1CC2D1" wp14:editId="0D6AB98D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17145</wp:posOffset>
                  </wp:positionV>
                  <wp:extent cx="828380" cy="841375"/>
                  <wp:effectExtent l="0" t="0" r="0" b="0"/>
                  <wp:wrapNone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4773" cy="858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172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</w:rPr>
            </w:pPr>
            <w:r w:rsidRPr="00B40F2B">
              <w:rPr>
                <w:rFonts w:eastAsia="Calibri"/>
                <w:iCs/>
                <w:color w:val="0070C0"/>
                <w:szCs w:val="28"/>
              </w:rPr>
              <w:t>Niğde Ömer Halisdemir Üniversitesi Mühendislik Bilimleri Dergisi</w:t>
            </w:r>
          </w:p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</w:rPr>
            </w:pPr>
          </w:p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</w:rPr>
            </w:pPr>
            <w:r w:rsidRPr="00B40F2B">
              <w:rPr>
                <w:rFonts w:eastAsia="Calibri"/>
                <w:iCs/>
                <w:color w:val="0070C0"/>
                <w:sz w:val="28"/>
                <w:szCs w:val="28"/>
              </w:rPr>
              <w:t xml:space="preserve">Makale </w:t>
            </w:r>
            <w:r>
              <w:rPr>
                <w:rFonts w:eastAsia="Calibri"/>
                <w:iCs/>
                <w:color w:val="0070C0"/>
                <w:sz w:val="28"/>
                <w:szCs w:val="28"/>
              </w:rPr>
              <w:t>Gönderim Taahhütnamesi</w:t>
            </w:r>
          </w:p>
        </w:tc>
        <w:tc>
          <w:tcPr>
            <w:tcW w:w="1540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B40F2B" w:rsidRPr="00B40F2B" w:rsidRDefault="00B40F2B" w:rsidP="00B40F2B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28"/>
                <w:szCs w:val="28"/>
              </w:rPr>
            </w:pPr>
            <w:r w:rsidRPr="00B40F2B">
              <w:rPr>
                <w:rFonts w:eastAsia="Calibri"/>
                <w:b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525CFFCF" wp14:editId="54CE7AC5">
                  <wp:simplePos x="0" y="0"/>
                  <wp:positionH relativeFrom="column">
                    <wp:posOffset>210185</wp:posOffset>
                  </wp:positionH>
                  <wp:positionV relativeFrom="paragraph">
                    <wp:posOffset>-10795</wp:posOffset>
                  </wp:positionV>
                  <wp:extent cx="553085" cy="765175"/>
                  <wp:effectExtent l="0" t="0" r="0" b="0"/>
                  <wp:wrapNone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ECMETTİN\Downloads\dergikapag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085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505B0C" w:rsidRDefault="00505B0C" w:rsidP="003A0752">
      <w:pPr>
        <w:jc w:val="center"/>
        <w:rPr>
          <w:b/>
          <w:sz w:val="22"/>
        </w:rPr>
      </w:pPr>
    </w:p>
    <w:p w:rsidR="003A0752" w:rsidRPr="0082555E" w:rsidRDefault="000C1C7F" w:rsidP="003A0752">
      <w:pPr>
        <w:jc w:val="center"/>
        <w:rPr>
          <w:b/>
          <w:sz w:val="22"/>
        </w:rPr>
      </w:pPr>
      <w:r w:rsidRPr="0082555E">
        <w:rPr>
          <w:b/>
          <w:sz w:val="22"/>
        </w:rPr>
        <w:t xml:space="preserve">NİĞDE ÖMER HALİSDEMİR </w:t>
      </w:r>
      <w:r w:rsidR="003A0752" w:rsidRPr="0082555E">
        <w:rPr>
          <w:b/>
          <w:sz w:val="22"/>
        </w:rPr>
        <w:t>ÜNİVERSİTESİ</w:t>
      </w:r>
    </w:p>
    <w:p w:rsidR="003A0752" w:rsidRDefault="007C70C8" w:rsidP="003A0752">
      <w:pPr>
        <w:jc w:val="center"/>
        <w:rPr>
          <w:b/>
        </w:rPr>
      </w:pPr>
      <w:r w:rsidRPr="0082555E">
        <w:rPr>
          <w:b/>
          <w:sz w:val="22"/>
        </w:rPr>
        <w:t>Mühendislik Fakültesi Dekanlığı</w:t>
      </w:r>
    </w:p>
    <w:p w:rsidR="00DA0CB3" w:rsidRPr="00DA0CB3" w:rsidRDefault="005827D4" w:rsidP="00DE415F">
      <w:pPr>
        <w:jc w:val="center"/>
        <w:rPr>
          <w:b/>
        </w:rPr>
      </w:pPr>
      <w:r>
        <w:rPr>
          <w:b/>
        </w:rPr>
        <w:t xml:space="preserve">Niğde Ömer Halisdemir </w:t>
      </w:r>
      <w:r w:rsidRPr="00531C2C">
        <w:rPr>
          <w:b/>
        </w:rPr>
        <w:t>Üniversitesi</w:t>
      </w:r>
      <w:r>
        <w:rPr>
          <w:b/>
        </w:rPr>
        <w:t xml:space="preserve"> </w:t>
      </w:r>
      <w:r w:rsidRPr="000C1C7F">
        <w:rPr>
          <w:b/>
          <w:bCs/>
        </w:rPr>
        <w:t>Mühendislik Bilimleri Dergisi</w:t>
      </w:r>
      <w:r w:rsidRPr="00DA0CB3">
        <w:rPr>
          <w:b/>
          <w:bCs/>
        </w:rPr>
        <w:t xml:space="preserve"> Editörlüğü</w:t>
      </w:r>
    </w:p>
    <w:p w:rsidR="003A0752" w:rsidRPr="00531C2C" w:rsidRDefault="003A0752" w:rsidP="003A0752">
      <w:pPr>
        <w:jc w:val="both"/>
      </w:pPr>
    </w:p>
    <w:p w:rsidR="003A0752" w:rsidRPr="00531C2C" w:rsidRDefault="003A0752" w:rsidP="00303143">
      <w:pPr>
        <w:ind w:firstLine="426"/>
        <w:jc w:val="both"/>
        <w:rPr>
          <w:sz w:val="22"/>
          <w:szCs w:val="22"/>
        </w:rPr>
      </w:pPr>
      <w:r w:rsidRPr="00531C2C">
        <w:rPr>
          <w:sz w:val="22"/>
          <w:szCs w:val="22"/>
        </w:rPr>
        <w:t xml:space="preserve">Biz aşağıda imzaları </w:t>
      </w:r>
      <w:r w:rsidR="005827D4" w:rsidRPr="00531C2C">
        <w:rPr>
          <w:sz w:val="22"/>
          <w:szCs w:val="22"/>
        </w:rPr>
        <w:t>bulunan:</w:t>
      </w:r>
      <w:r w:rsidRPr="00531C2C">
        <w:rPr>
          <w:sz w:val="22"/>
          <w:szCs w:val="22"/>
        </w:rPr>
        <w:t xml:space="preserve"> </w:t>
      </w:r>
    </w:p>
    <w:p w:rsidR="003A0752" w:rsidRDefault="003A0752" w:rsidP="003A0752">
      <w:pPr>
        <w:tabs>
          <w:tab w:val="left" w:pos="14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(Yazarların Adı)</w:t>
      </w:r>
    </w:p>
    <w:p w:rsidR="00303143" w:rsidRPr="00303143" w:rsidRDefault="00303143" w:rsidP="00303143">
      <w:pPr>
        <w:tabs>
          <w:tab w:val="left" w:pos="1440"/>
        </w:tabs>
        <w:jc w:val="both"/>
        <w:rPr>
          <w:sz w:val="22"/>
          <w:szCs w:val="22"/>
        </w:rPr>
      </w:pPr>
      <w:r w:rsidRPr="00303143">
        <w:rPr>
          <w:sz w:val="22"/>
          <w:szCs w:val="22"/>
        </w:rPr>
        <w:t xml:space="preserve">………………………………………………………………………………………….………….……… </w:t>
      </w:r>
    </w:p>
    <w:p w:rsidR="00303143" w:rsidRPr="00303143" w:rsidRDefault="00303143" w:rsidP="00303143">
      <w:pPr>
        <w:tabs>
          <w:tab w:val="left" w:pos="1440"/>
        </w:tabs>
        <w:jc w:val="both"/>
        <w:rPr>
          <w:sz w:val="22"/>
          <w:szCs w:val="22"/>
        </w:rPr>
      </w:pPr>
      <w:r w:rsidRPr="00303143">
        <w:rPr>
          <w:sz w:val="22"/>
          <w:szCs w:val="22"/>
        </w:rPr>
        <w:t xml:space="preserve">………………………………………………………………………………………….………….……… </w:t>
      </w:r>
    </w:p>
    <w:p w:rsidR="003A0752" w:rsidRDefault="00303143" w:rsidP="00303143">
      <w:pPr>
        <w:tabs>
          <w:tab w:val="left" w:pos="1440"/>
        </w:tabs>
        <w:jc w:val="both"/>
        <w:rPr>
          <w:sz w:val="22"/>
          <w:szCs w:val="22"/>
        </w:rPr>
      </w:pPr>
      <w:r w:rsidRPr="00303143">
        <w:rPr>
          <w:sz w:val="22"/>
          <w:szCs w:val="22"/>
        </w:rPr>
        <w:t xml:space="preserve">………………………………………………………………………………………….………….……… </w:t>
      </w:r>
      <w:r w:rsidR="003A0752" w:rsidRPr="00531C2C">
        <w:rPr>
          <w:sz w:val="22"/>
          <w:szCs w:val="22"/>
        </w:rPr>
        <w:t>tarafından yazılmış,</w:t>
      </w:r>
      <w:bookmarkStart w:id="0" w:name="_GoBack"/>
      <w:bookmarkEnd w:id="0"/>
    </w:p>
    <w:p w:rsidR="003A0752" w:rsidRPr="00531C2C" w:rsidRDefault="003A0752" w:rsidP="003A0752">
      <w:pPr>
        <w:tabs>
          <w:tab w:val="left" w:pos="1440"/>
        </w:tabs>
        <w:jc w:val="both"/>
        <w:rPr>
          <w:sz w:val="22"/>
          <w:szCs w:val="22"/>
        </w:rPr>
      </w:pPr>
      <w:r w:rsidRPr="00531C2C">
        <w:rPr>
          <w:sz w:val="22"/>
          <w:szCs w:val="22"/>
        </w:rPr>
        <w:t xml:space="preserve"> </w:t>
      </w:r>
    </w:p>
    <w:p w:rsidR="003A0752" w:rsidRDefault="003A0752" w:rsidP="003A0752">
      <w:pPr>
        <w:jc w:val="both"/>
        <w:rPr>
          <w:b/>
          <w:sz w:val="22"/>
          <w:szCs w:val="22"/>
        </w:rPr>
      </w:pPr>
      <w:r w:rsidRPr="00531C2C">
        <w:rPr>
          <w:b/>
          <w:sz w:val="22"/>
          <w:szCs w:val="22"/>
        </w:rPr>
        <w:t>(Makale</w:t>
      </w:r>
      <w:r>
        <w:rPr>
          <w:b/>
          <w:sz w:val="22"/>
          <w:szCs w:val="22"/>
        </w:rPr>
        <w:t xml:space="preserve"> Adı)</w:t>
      </w:r>
    </w:p>
    <w:p w:rsidR="00303143" w:rsidRPr="00303143" w:rsidRDefault="00303143" w:rsidP="00303143">
      <w:pPr>
        <w:jc w:val="both"/>
        <w:rPr>
          <w:sz w:val="22"/>
          <w:szCs w:val="22"/>
        </w:rPr>
      </w:pPr>
      <w:r w:rsidRPr="00303143">
        <w:rPr>
          <w:sz w:val="22"/>
          <w:szCs w:val="22"/>
        </w:rPr>
        <w:t>…………………………………………………………………………………………………………...</w:t>
      </w:r>
    </w:p>
    <w:p w:rsidR="00303143" w:rsidRPr="00303143" w:rsidRDefault="00303143" w:rsidP="00303143">
      <w:pPr>
        <w:jc w:val="both"/>
        <w:rPr>
          <w:sz w:val="22"/>
          <w:szCs w:val="22"/>
        </w:rPr>
      </w:pPr>
      <w:r w:rsidRPr="00303143">
        <w:rPr>
          <w:sz w:val="22"/>
          <w:szCs w:val="22"/>
        </w:rPr>
        <w:t>…………………………………………………………………………………………………………...</w:t>
      </w:r>
    </w:p>
    <w:p w:rsidR="003A0752" w:rsidRPr="00531C2C" w:rsidRDefault="00303143" w:rsidP="00303143">
      <w:pPr>
        <w:jc w:val="both"/>
        <w:rPr>
          <w:sz w:val="22"/>
          <w:szCs w:val="22"/>
        </w:rPr>
      </w:pPr>
      <w:r w:rsidRPr="00303143">
        <w:rPr>
          <w:sz w:val="22"/>
          <w:szCs w:val="22"/>
        </w:rPr>
        <w:t>…………………………………………………………………………………………………………...</w:t>
      </w:r>
      <w:r w:rsidR="003A0752" w:rsidRPr="00531C2C">
        <w:rPr>
          <w:sz w:val="22"/>
          <w:szCs w:val="22"/>
        </w:rPr>
        <w:t>.. …………………………………… başlıklı makale</w:t>
      </w:r>
      <w:r w:rsidR="003A0752">
        <w:rPr>
          <w:sz w:val="22"/>
          <w:szCs w:val="22"/>
        </w:rPr>
        <w:t xml:space="preserve"> metni,</w:t>
      </w:r>
      <w:r w:rsidR="003A0752" w:rsidRPr="00531C2C">
        <w:rPr>
          <w:sz w:val="22"/>
          <w:szCs w:val="22"/>
        </w:rPr>
        <w:t xml:space="preserve"> </w:t>
      </w:r>
      <w:r w:rsidR="00DE415F">
        <w:rPr>
          <w:sz w:val="22"/>
          <w:szCs w:val="22"/>
        </w:rPr>
        <w:t>Niğde Ömer Halisdemir Üniversitesi Mühendislik Bilimleri Dergisi</w:t>
      </w:r>
      <w:r w:rsidR="003A0752" w:rsidRPr="00531C2C">
        <w:rPr>
          <w:sz w:val="22"/>
          <w:szCs w:val="22"/>
        </w:rPr>
        <w:t>ne ulaşıncaya kadar</w:t>
      </w:r>
      <w:r w:rsidR="003A0752">
        <w:rPr>
          <w:sz w:val="22"/>
          <w:szCs w:val="22"/>
        </w:rPr>
        <w:t>,</w:t>
      </w:r>
      <w:r w:rsidR="003A0752" w:rsidRPr="00531C2C">
        <w:rPr>
          <w:sz w:val="22"/>
          <w:szCs w:val="22"/>
        </w:rPr>
        <w:t xml:space="preserve"> </w:t>
      </w:r>
      <w:r w:rsidR="000C1C7F">
        <w:rPr>
          <w:sz w:val="22"/>
          <w:szCs w:val="22"/>
        </w:rPr>
        <w:t xml:space="preserve">Niğde </w:t>
      </w:r>
      <w:r w:rsidR="00D5352E">
        <w:rPr>
          <w:sz w:val="22"/>
          <w:szCs w:val="22"/>
        </w:rPr>
        <w:t xml:space="preserve">Ömer Halisdemir </w:t>
      </w:r>
      <w:r w:rsidR="000C1C7F">
        <w:rPr>
          <w:sz w:val="22"/>
          <w:szCs w:val="22"/>
        </w:rPr>
        <w:t xml:space="preserve">Üniversitesi Mühendislik Fakültesi </w:t>
      </w:r>
      <w:r w:rsidR="00F93278" w:rsidRPr="00F93278">
        <w:rPr>
          <w:sz w:val="22"/>
          <w:szCs w:val="22"/>
        </w:rPr>
        <w:t>Dekanlığı</w:t>
      </w:r>
      <w:r w:rsidR="00397B94">
        <w:rPr>
          <w:sz w:val="22"/>
          <w:szCs w:val="22"/>
        </w:rPr>
        <w:t>nın</w:t>
      </w:r>
      <w:r w:rsidR="003A0752" w:rsidRPr="00531C2C">
        <w:rPr>
          <w:sz w:val="22"/>
          <w:szCs w:val="22"/>
        </w:rPr>
        <w:t xml:space="preserve"> hiçbir sorumluluk taşımadığını kabul ederiz. </w:t>
      </w:r>
    </w:p>
    <w:p w:rsidR="003A0752" w:rsidRDefault="003A0752" w:rsidP="00303143">
      <w:pPr>
        <w:ind w:firstLine="426"/>
        <w:jc w:val="both"/>
        <w:rPr>
          <w:sz w:val="22"/>
          <w:szCs w:val="22"/>
        </w:rPr>
      </w:pPr>
      <w:r w:rsidRPr="00531C2C">
        <w:rPr>
          <w:sz w:val="22"/>
          <w:szCs w:val="22"/>
        </w:rPr>
        <w:t xml:space="preserve">Biz aşağıda imzaları bulunan yazarlar, sunduğumuz makalenin orijinal olduğunu, </w:t>
      </w:r>
      <w:r w:rsidR="005F6BA4" w:rsidRPr="00D5352E">
        <w:rPr>
          <w:sz w:val="22"/>
          <w:szCs w:val="22"/>
        </w:rPr>
        <w:t xml:space="preserve">literatürdeki benzerlik oranının </w:t>
      </w:r>
      <w:r w:rsidR="00D5352E">
        <w:rPr>
          <w:sz w:val="22"/>
          <w:szCs w:val="22"/>
        </w:rPr>
        <w:t xml:space="preserve">(referanslar hariç) </w:t>
      </w:r>
      <w:r w:rsidR="00303143">
        <w:rPr>
          <w:sz w:val="22"/>
          <w:szCs w:val="22"/>
        </w:rPr>
        <w:t>Orijinal Araştırma Makalesi</w:t>
      </w:r>
      <w:r w:rsidR="00D5352E" w:rsidRPr="00D5352E">
        <w:rPr>
          <w:sz w:val="22"/>
          <w:szCs w:val="22"/>
        </w:rPr>
        <w:t xml:space="preserve"> için %2</w:t>
      </w:r>
      <w:r w:rsidR="005F6BA4" w:rsidRPr="00D5352E">
        <w:rPr>
          <w:sz w:val="22"/>
          <w:szCs w:val="22"/>
        </w:rPr>
        <w:t>0’</w:t>
      </w:r>
      <w:r w:rsidR="00303143">
        <w:rPr>
          <w:sz w:val="22"/>
          <w:szCs w:val="22"/>
        </w:rPr>
        <w:t>yi, Derleme Makales</w:t>
      </w:r>
      <w:r w:rsidR="00D5352E" w:rsidRPr="00D5352E">
        <w:rPr>
          <w:sz w:val="22"/>
          <w:szCs w:val="22"/>
        </w:rPr>
        <w:t>i için ise</w:t>
      </w:r>
      <w:r w:rsidR="005F6BA4" w:rsidRPr="00D5352E">
        <w:rPr>
          <w:sz w:val="22"/>
          <w:szCs w:val="22"/>
        </w:rPr>
        <w:t xml:space="preserve"> </w:t>
      </w:r>
      <w:r w:rsidR="00D5352E" w:rsidRPr="00D5352E">
        <w:rPr>
          <w:sz w:val="22"/>
          <w:szCs w:val="22"/>
        </w:rPr>
        <w:t xml:space="preserve">%30’u </w:t>
      </w:r>
      <w:r w:rsidR="005F6BA4" w:rsidRPr="00D5352E">
        <w:rPr>
          <w:sz w:val="22"/>
          <w:szCs w:val="22"/>
        </w:rPr>
        <w:t>geçmediğini</w:t>
      </w:r>
      <w:r w:rsidR="005F6BA4">
        <w:rPr>
          <w:sz w:val="22"/>
          <w:szCs w:val="22"/>
        </w:rPr>
        <w:t xml:space="preserve">, </w:t>
      </w:r>
      <w:r w:rsidR="00416348" w:rsidRPr="002428CB">
        <w:rPr>
          <w:sz w:val="22"/>
          <w:szCs w:val="22"/>
        </w:rPr>
        <w:t xml:space="preserve">bu sınırlar içerisinde </w:t>
      </w:r>
      <w:r w:rsidR="002428CB" w:rsidRPr="002428CB">
        <w:rPr>
          <w:sz w:val="22"/>
          <w:szCs w:val="22"/>
        </w:rPr>
        <w:t xml:space="preserve">olsa </w:t>
      </w:r>
      <w:r w:rsidR="00416348" w:rsidRPr="002428CB">
        <w:rPr>
          <w:sz w:val="22"/>
          <w:szCs w:val="22"/>
        </w:rPr>
        <w:t>dahi tek bir kayna</w:t>
      </w:r>
      <w:r w:rsidR="002428CB" w:rsidRPr="002428CB">
        <w:rPr>
          <w:sz w:val="22"/>
          <w:szCs w:val="22"/>
        </w:rPr>
        <w:t>ktaki</w:t>
      </w:r>
      <w:r w:rsidR="00416348" w:rsidRPr="002428CB">
        <w:rPr>
          <w:sz w:val="22"/>
          <w:szCs w:val="22"/>
        </w:rPr>
        <w:t xml:space="preserve"> benzerlik oranının %5’i geçmediğini,</w:t>
      </w:r>
      <w:r w:rsidR="00686EDA" w:rsidRPr="002428CB">
        <w:rPr>
          <w:sz w:val="22"/>
          <w:szCs w:val="22"/>
        </w:rPr>
        <w:t xml:space="preserve"> </w:t>
      </w:r>
      <w:r w:rsidRPr="002428CB">
        <w:rPr>
          <w:sz w:val="22"/>
          <w:szCs w:val="22"/>
        </w:rPr>
        <w:t>başka bir</w:t>
      </w:r>
      <w:r>
        <w:rPr>
          <w:sz w:val="22"/>
          <w:szCs w:val="22"/>
        </w:rPr>
        <w:t xml:space="preserve"> </w:t>
      </w:r>
      <w:r w:rsidR="005827D4">
        <w:rPr>
          <w:sz w:val="22"/>
          <w:szCs w:val="22"/>
        </w:rPr>
        <w:t>dergiye yayım</w:t>
      </w:r>
      <w:r w:rsidRPr="00531C2C">
        <w:rPr>
          <w:sz w:val="22"/>
          <w:szCs w:val="22"/>
        </w:rPr>
        <w:t>lanmak üzere verilmediğini</w:t>
      </w:r>
      <w:r w:rsidR="005F6BA4">
        <w:rPr>
          <w:sz w:val="22"/>
          <w:szCs w:val="22"/>
        </w:rPr>
        <w:t>,</w:t>
      </w:r>
      <w:r w:rsidR="005827D4">
        <w:rPr>
          <w:sz w:val="22"/>
          <w:szCs w:val="22"/>
        </w:rPr>
        <w:t xml:space="preserve"> daha önce yayım</w:t>
      </w:r>
      <w:r w:rsidRPr="00531C2C">
        <w:rPr>
          <w:sz w:val="22"/>
          <w:szCs w:val="22"/>
        </w:rPr>
        <w:t xml:space="preserve">lanmadığını </w:t>
      </w:r>
      <w:r w:rsidR="00D5352E">
        <w:rPr>
          <w:sz w:val="22"/>
          <w:szCs w:val="22"/>
        </w:rPr>
        <w:t xml:space="preserve">ve </w:t>
      </w:r>
      <w:r w:rsidR="00D5352E" w:rsidRPr="00D5352E">
        <w:rPr>
          <w:b/>
          <w:sz w:val="22"/>
          <w:szCs w:val="22"/>
        </w:rPr>
        <w:t>benzerlik raporu</w:t>
      </w:r>
      <w:r w:rsidRPr="00D5352E">
        <w:rPr>
          <w:b/>
          <w:sz w:val="22"/>
          <w:szCs w:val="22"/>
        </w:rPr>
        <w:t xml:space="preserve"> </w:t>
      </w:r>
      <w:r w:rsidRPr="00531C2C">
        <w:rPr>
          <w:sz w:val="22"/>
          <w:szCs w:val="22"/>
        </w:rPr>
        <w:t xml:space="preserve">ile birlikte </w:t>
      </w:r>
      <w:r w:rsidR="000C1C7F">
        <w:rPr>
          <w:sz w:val="22"/>
          <w:szCs w:val="22"/>
        </w:rPr>
        <w:t>Niğde Ömer Halisdemir Üniversitesi Mühendislik</w:t>
      </w:r>
      <w:r w:rsidR="00324AC6">
        <w:rPr>
          <w:sz w:val="22"/>
          <w:szCs w:val="22"/>
        </w:rPr>
        <w:t xml:space="preserve"> </w:t>
      </w:r>
      <w:r w:rsidR="00F93278" w:rsidRPr="00F93278">
        <w:rPr>
          <w:sz w:val="22"/>
          <w:szCs w:val="22"/>
        </w:rPr>
        <w:t>Fakültesi Dekanlığı</w:t>
      </w:r>
      <w:r w:rsidR="00F93278" w:rsidRPr="00531C2C">
        <w:rPr>
          <w:sz w:val="22"/>
          <w:szCs w:val="22"/>
        </w:rPr>
        <w:t>na</w:t>
      </w:r>
      <w:r w:rsidR="006C6114">
        <w:rPr>
          <w:sz w:val="22"/>
          <w:szCs w:val="22"/>
        </w:rPr>
        <w:t xml:space="preserve"> gönderildiğini garanti ederiz.</w:t>
      </w:r>
    </w:p>
    <w:p w:rsidR="00A63EAB" w:rsidRPr="00A63EAB" w:rsidRDefault="00A63EAB" w:rsidP="00303143">
      <w:pPr>
        <w:ind w:firstLine="426"/>
        <w:jc w:val="both"/>
        <w:rPr>
          <w:sz w:val="22"/>
          <w:szCs w:val="22"/>
        </w:rPr>
      </w:pPr>
      <w:r>
        <w:rPr>
          <w:rFonts w:ascii="Wingdings" w:hAnsi="Wingdings"/>
          <w:sz w:val="22"/>
          <w:szCs w:val="22"/>
        </w:rPr>
        <w:t></w:t>
      </w:r>
      <w:r w:rsidR="005827D4">
        <w:rPr>
          <w:sz w:val="22"/>
          <w:szCs w:val="22"/>
        </w:rPr>
        <w:t>Yayım</w:t>
      </w:r>
      <w:r w:rsidR="00FF27E8" w:rsidRPr="00A63EAB">
        <w:rPr>
          <w:sz w:val="22"/>
          <w:szCs w:val="22"/>
        </w:rPr>
        <w:t>lanmak üzere sunduğumuz makalede, etik kurul onayı gerektiren bir çalışm</w:t>
      </w:r>
      <w:r>
        <w:rPr>
          <w:sz w:val="22"/>
          <w:szCs w:val="22"/>
        </w:rPr>
        <w:t>a yapılmadığını taahhüt ederiz.</w:t>
      </w:r>
      <w:r w:rsidR="00FF27E8" w:rsidRPr="00A63EAB">
        <w:rPr>
          <w:sz w:val="22"/>
          <w:szCs w:val="22"/>
        </w:rPr>
        <w:t xml:space="preserve"> </w:t>
      </w:r>
    </w:p>
    <w:p w:rsidR="00FF27E8" w:rsidRDefault="00A63EAB" w:rsidP="00303143">
      <w:pPr>
        <w:ind w:firstLine="426"/>
        <w:jc w:val="both"/>
        <w:rPr>
          <w:sz w:val="22"/>
          <w:szCs w:val="22"/>
        </w:rPr>
      </w:pPr>
      <w:r>
        <w:rPr>
          <w:rFonts w:ascii="Wingdings" w:hAnsi="Wingdings"/>
          <w:sz w:val="22"/>
          <w:szCs w:val="22"/>
        </w:rPr>
        <w:t></w:t>
      </w:r>
      <w:r w:rsidR="005827D4">
        <w:rPr>
          <w:sz w:val="22"/>
          <w:szCs w:val="22"/>
        </w:rPr>
        <w:t>Yayım</w:t>
      </w:r>
      <w:r w:rsidR="00FF27E8" w:rsidRPr="00A63EAB">
        <w:rPr>
          <w:sz w:val="22"/>
          <w:szCs w:val="22"/>
        </w:rPr>
        <w:t>l</w:t>
      </w:r>
      <w:r w:rsidR="005827D4">
        <w:rPr>
          <w:sz w:val="22"/>
          <w:szCs w:val="22"/>
        </w:rPr>
        <w:t>an</w:t>
      </w:r>
      <w:r w:rsidRPr="00A63EAB">
        <w:rPr>
          <w:sz w:val="22"/>
          <w:szCs w:val="22"/>
        </w:rPr>
        <w:t>mak üzere sunduğumuz makale ile ilgili</w:t>
      </w:r>
      <w:r w:rsidR="00FF27E8" w:rsidRPr="00A63EAB">
        <w:rPr>
          <w:sz w:val="22"/>
          <w:szCs w:val="22"/>
        </w:rPr>
        <w:t xml:space="preserve"> </w:t>
      </w:r>
      <w:r w:rsidRPr="00A63EAB">
        <w:rPr>
          <w:sz w:val="22"/>
          <w:szCs w:val="22"/>
        </w:rPr>
        <w:t>etik kurul</w:t>
      </w:r>
      <w:r w:rsidR="00FF27E8" w:rsidRPr="00A63EAB">
        <w:rPr>
          <w:b/>
          <w:sz w:val="22"/>
          <w:szCs w:val="22"/>
        </w:rPr>
        <w:t xml:space="preserve"> onay raporu</w:t>
      </w:r>
      <w:r w:rsidRPr="00A63EAB">
        <w:rPr>
          <w:b/>
          <w:sz w:val="22"/>
          <w:szCs w:val="22"/>
        </w:rPr>
        <w:t>nu</w:t>
      </w:r>
      <w:r w:rsidR="00FF27E8" w:rsidRPr="00A63EAB">
        <w:rPr>
          <w:sz w:val="22"/>
          <w:szCs w:val="22"/>
        </w:rPr>
        <w:t xml:space="preserve">, ekli halde gönderdiğimizi garanti ederiz. </w:t>
      </w:r>
    </w:p>
    <w:p w:rsidR="003A0752" w:rsidRPr="00531C2C" w:rsidRDefault="00D5352E" w:rsidP="00303143">
      <w:pPr>
        <w:ind w:firstLine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u vesileyle </w:t>
      </w:r>
      <w:r w:rsidR="00DE415F">
        <w:rPr>
          <w:sz w:val="22"/>
          <w:szCs w:val="22"/>
        </w:rPr>
        <w:t>Niğde Ömer Halisdemir Üniversitesi Mühendislik Bilimleri Dergisi</w:t>
      </w:r>
      <w:r w:rsidR="005827D4">
        <w:rPr>
          <w:sz w:val="22"/>
          <w:szCs w:val="22"/>
        </w:rPr>
        <w:t xml:space="preserve"> makalenin yayım</w:t>
      </w:r>
      <w:r w:rsidR="003A0752" w:rsidRPr="00531C2C">
        <w:rPr>
          <w:sz w:val="22"/>
          <w:szCs w:val="22"/>
        </w:rPr>
        <w:t xml:space="preserve">lanabilmesi konusunda yetkili kılınmıştır. </w:t>
      </w:r>
    </w:p>
    <w:p w:rsidR="00D5352E" w:rsidRDefault="00D5352E" w:rsidP="003A0752">
      <w:pPr>
        <w:jc w:val="both"/>
        <w:rPr>
          <w:sz w:val="22"/>
          <w:szCs w:val="22"/>
        </w:rPr>
      </w:pPr>
    </w:p>
    <w:p w:rsidR="003A0752" w:rsidRDefault="003A0752" w:rsidP="00303143">
      <w:pPr>
        <w:ind w:firstLine="426"/>
        <w:jc w:val="both"/>
        <w:rPr>
          <w:sz w:val="22"/>
          <w:szCs w:val="22"/>
        </w:rPr>
      </w:pPr>
      <w:r w:rsidRPr="00531C2C">
        <w:rPr>
          <w:sz w:val="22"/>
          <w:szCs w:val="22"/>
        </w:rPr>
        <w:t>Bütün yazarlar tarafından imzalanmak üzere</w:t>
      </w:r>
      <w:r w:rsidR="00D23D80">
        <w:rPr>
          <w:sz w:val="22"/>
          <w:szCs w:val="22"/>
        </w:rPr>
        <w:t xml:space="preserve"> (eğer yazar sayısı fazla ise aşağıya ekleyiniz)</w:t>
      </w:r>
      <w:r w:rsidRPr="00531C2C">
        <w:rPr>
          <w:sz w:val="22"/>
          <w:szCs w:val="22"/>
        </w:rPr>
        <w:t xml:space="preserve">;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2929"/>
        <w:gridCol w:w="2317"/>
        <w:gridCol w:w="1436"/>
        <w:gridCol w:w="1365"/>
      </w:tblGrid>
      <w:tr w:rsidR="005827D4" w:rsidRPr="00794148" w:rsidTr="00EA3E99">
        <w:tc>
          <w:tcPr>
            <w:tcW w:w="1128" w:type="dxa"/>
            <w:shd w:val="clear" w:color="auto" w:fill="auto"/>
            <w:vAlign w:val="center"/>
          </w:tcPr>
          <w:p w:rsidR="005827D4" w:rsidRPr="00EA3E99" w:rsidRDefault="005827D4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</w:rPr>
            </w:pPr>
            <w:r w:rsidRPr="00EA3E99">
              <w:rPr>
                <w:b/>
                <w:sz w:val="20"/>
                <w:szCs w:val="22"/>
              </w:rPr>
              <w:t>Yazar Sıralaması</w:t>
            </w: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EA3E99" w:rsidRDefault="005827D4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</w:rPr>
            </w:pPr>
            <w:r w:rsidRPr="00EA3E99">
              <w:rPr>
                <w:b/>
                <w:sz w:val="20"/>
                <w:szCs w:val="22"/>
              </w:rPr>
              <w:t>Yazar Adı</w:t>
            </w:r>
          </w:p>
        </w:tc>
        <w:tc>
          <w:tcPr>
            <w:tcW w:w="2317" w:type="dxa"/>
            <w:vAlign w:val="center"/>
          </w:tcPr>
          <w:p w:rsidR="005827D4" w:rsidRPr="00EA3E99" w:rsidRDefault="005827D4" w:rsidP="005827D4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</w:rPr>
            </w:pPr>
            <w:r w:rsidRPr="00EA3E99">
              <w:rPr>
                <w:b/>
                <w:sz w:val="20"/>
                <w:szCs w:val="22"/>
              </w:rPr>
              <w:t>ORCID</w:t>
            </w: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EA3E99" w:rsidRDefault="005827D4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</w:rPr>
            </w:pPr>
            <w:r w:rsidRPr="00EA3E99">
              <w:rPr>
                <w:b/>
                <w:sz w:val="20"/>
                <w:szCs w:val="22"/>
              </w:rPr>
              <w:t>İmza</w:t>
            </w: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EA3E99" w:rsidRDefault="005827D4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</w:rPr>
            </w:pPr>
            <w:r w:rsidRPr="00EA3E99">
              <w:rPr>
                <w:b/>
                <w:sz w:val="20"/>
                <w:szCs w:val="22"/>
              </w:rPr>
              <w:t>Tarih</w:t>
            </w:r>
          </w:p>
        </w:tc>
      </w:tr>
      <w:tr w:rsidR="005827D4" w:rsidRPr="00794148" w:rsidTr="00EA3E99">
        <w:trPr>
          <w:trHeight w:val="462"/>
        </w:trPr>
        <w:tc>
          <w:tcPr>
            <w:tcW w:w="1128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17" w:type="dxa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</w:tr>
      <w:tr w:rsidR="005827D4" w:rsidRPr="00794148" w:rsidTr="00EA3E99">
        <w:trPr>
          <w:trHeight w:val="412"/>
        </w:trPr>
        <w:tc>
          <w:tcPr>
            <w:tcW w:w="1128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17" w:type="dxa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</w:tr>
      <w:tr w:rsidR="005827D4" w:rsidRPr="00794148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17" w:type="dxa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794148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</w:tr>
      <w:tr w:rsidR="00EA3E99" w:rsidRPr="00794148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EA3E99" w:rsidRPr="00794148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EA3E99" w:rsidRPr="00794148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17" w:type="dxa"/>
            <w:vAlign w:val="center"/>
          </w:tcPr>
          <w:p w:rsidR="00EA3E99" w:rsidRPr="00794148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EA3E99" w:rsidRPr="00794148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EA3E99" w:rsidRPr="00794148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</w:tr>
      <w:tr w:rsidR="00303143" w:rsidRPr="00794148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303143" w:rsidRPr="00794148" w:rsidRDefault="00303143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303143" w:rsidRPr="00794148" w:rsidRDefault="00303143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17" w:type="dxa"/>
            <w:vAlign w:val="center"/>
          </w:tcPr>
          <w:p w:rsidR="00303143" w:rsidRPr="00794148" w:rsidRDefault="00303143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303143" w:rsidRPr="00794148" w:rsidRDefault="00303143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303143" w:rsidRPr="00794148" w:rsidRDefault="00303143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</w:rPr>
            </w:pPr>
          </w:p>
        </w:tc>
      </w:tr>
    </w:tbl>
    <w:p w:rsidR="003A0752" w:rsidRPr="00D5352E" w:rsidRDefault="00D5352E" w:rsidP="00D5352E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sz w:val="18"/>
          <w:szCs w:val="22"/>
        </w:rPr>
      </w:pPr>
      <w:r w:rsidRPr="00D5352E">
        <w:rPr>
          <w:sz w:val="18"/>
          <w:szCs w:val="22"/>
        </w:rPr>
        <w:t>Sorumlu yazar * işaretiyle belirtilmelidir.</w:t>
      </w:r>
    </w:p>
    <w:p w:rsidR="00D5352E" w:rsidRDefault="00D5352E" w:rsidP="003A0752">
      <w:pPr>
        <w:tabs>
          <w:tab w:val="left" w:pos="-540"/>
        </w:tabs>
        <w:rPr>
          <w:b/>
          <w:sz w:val="22"/>
          <w:szCs w:val="22"/>
        </w:rPr>
      </w:pPr>
    </w:p>
    <w:p w:rsidR="003A0752" w:rsidRPr="00D5352E" w:rsidRDefault="00D5352E" w:rsidP="003A0752">
      <w:pPr>
        <w:tabs>
          <w:tab w:val="left" w:pos="-540"/>
        </w:tabs>
        <w:rPr>
          <w:b/>
          <w:sz w:val="22"/>
          <w:szCs w:val="22"/>
        </w:rPr>
      </w:pPr>
      <w:r w:rsidRPr="00D5352E">
        <w:rPr>
          <w:b/>
          <w:sz w:val="22"/>
          <w:szCs w:val="22"/>
        </w:rPr>
        <w:t xml:space="preserve">Sorumlu Yazar </w:t>
      </w:r>
      <w:r w:rsidR="003A0752" w:rsidRPr="00D5352E">
        <w:rPr>
          <w:b/>
          <w:sz w:val="22"/>
          <w:szCs w:val="22"/>
        </w:rPr>
        <w:t>Yazışma</w:t>
      </w:r>
      <w:r>
        <w:rPr>
          <w:b/>
          <w:sz w:val="22"/>
          <w:szCs w:val="22"/>
        </w:rPr>
        <w:t xml:space="preserve"> </w:t>
      </w:r>
      <w:r w:rsidR="003A0752" w:rsidRPr="00D5352E">
        <w:rPr>
          <w:b/>
          <w:sz w:val="22"/>
          <w:szCs w:val="22"/>
        </w:rPr>
        <w:t>Adresi</w:t>
      </w:r>
      <w:r>
        <w:rPr>
          <w:b/>
          <w:sz w:val="22"/>
          <w:szCs w:val="22"/>
        </w:rPr>
        <w:t>:</w:t>
      </w:r>
    </w:p>
    <w:p w:rsidR="003A0752" w:rsidRDefault="003A0752" w:rsidP="00303143">
      <w:pPr>
        <w:tabs>
          <w:tab w:val="left" w:pos="-540"/>
        </w:tabs>
        <w:jc w:val="both"/>
        <w:rPr>
          <w:b/>
          <w:sz w:val="22"/>
          <w:szCs w:val="22"/>
        </w:rPr>
      </w:pPr>
      <w:r w:rsidRPr="00531C2C">
        <w:rPr>
          <w:sz w:val="22"/>
          <w:szCs w:val="22"/>
        </w:rPr>
        <w:t>……………………………………………………………….………………………….…………………</w:t>
      </w:r>
      <w:r w:rsidR="00303143" w:rsidRPr="00531C2C">
        <w:rPr>
          <w:sz w:val="22"/>
          <w:szCs w:val="22"/>
        </w:rPr>
        <w:t>……………………………………………………………….………………………….…………………</w:t>
      </w:r>
    </w:p>
    <w:p w:rsidR="008F1642" w:rsidRDefault="008F1642" w:rsidP="003A0752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b/>
          <w:sz w:val="22"/>
          <w:szCs w:val="22"/>
        </w:rPr>
      </w:pPr>
    </w:p>
    <w:p w:rsidR="003A0752" w:rsidRDefault="003A0752" w:rsidP="003A0752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sz w:val="22"/>
          <w:szCs w:val="22"/>
        </w:rPr>
      </w:pPr>
      <w:r w:rsidRPr="00531C2C">
        <w:rPr>
          <w:b/>
          <w:sz w:val="22"/>
          <w:szCs w:val="22"/>
        </w:rPr>
        <w:t>N</w:t>
      </w:r>
      <w:r>
        <w:rPr>
          <w:b/>
          <w:sz w:val="22"/>
          <w:szCs w:val="22"/>
        </w:rPr>
        <w:t>OT</w:t>
      </w:r>
      <w:r w:rsidRPr="00531C2C">
        <w:rPr>
          <w:b/>
          <w:sz w:val="22"/>
          <w:szCs w:val="22"/>
        </w:rPr>
        <w:t>:</w:t>
      </w:r>
      <w:r w:rsidR="00D23D80">
        <w:rPr>
          <w:sz w:val="22"/>
          <w:szCs w:val="22"/>
        </w:rPr>
        <w:t xml:space="preserve"> Lütfen formu </w:t>
      </w:r>
      <w:r w:rsidRPr="00531C2C">
        <w:rPr>
          <w:sz w:val="22"/>
          <w:szCs w:val="22"/>
        </w:rPr>
        <w:t>doldurunuz</w:t>
      </w:r>
      <w:r w:rsidR="00D23D80">
        <w:rPr>
          <w:sz w:val="22"/>
          <w:szCs w:val="22"/>
        </w:rPr>
        <w:t xml:space="preserve">, imzalayınız, </w:t>
      </w:r>
      <w:r w:rsidRPr="00531C2C">
        <w:rPr>
          <w:sz w:val="22"/>
          <w:szCs w:val="22"/>
        </w:rPr>
        <w:t xml:space="preserve">aşağıdaki adrese metinle birlikte </w:t>
      </w:r>
      <w:r w:rsidR="00D5352E">
        <w:rPr>
          <w:sz w:val="22"/>
          <w:szCs w:val="22"/>
        </w:rPr>
        <w:t xml:space="preserve">ek dosya olarak </w:t>
      </w:r>
      <w:r w:rsidR="0068488D">
        <w:rPr>
          <w:sz w:val="22"/>
          <w:szCs w:val="22"/>
        </w:rPr>
        <w:t>web</w:t>
      </w:r>
      <w:r w:rsidR="00D23D80">
        <w:rPr>
          <w:sz w:val="22"/>
          <w:szCs w:val="22"/>
        </w:rPr>
        <w:t xml:space="preserve"> (</w:t>
      </w:r>
      <w:hyperlink r:id="rId9" w:history="1">
        <w:r w:rsidR="005F6BA4">
          <w:rPr>
            <w:rStyle w:val="Kpr"/>
          </w:rPr>
          <w:t>https://dergipark.org.tr/tr/journal/1228/submission/start</w:t>
        </w:r>
      </w:hyperlink>
      <w:r w:rsidR="00D23D80">
        <w:rPr>
          <w:sz w:val="22"/>
          <w:szCs w:val="22"/>
        </w:rPr>
        <w:t>) üzerinden yükleyiniz.</w:t>
      </w:r>
    </w:p>
    <w:p w:rsidR="00D5352E" w:rsidRDefault="00D5352E" w:rsidP="003A0752">
      <w:pPr>
        <w:jc w:val="both"/>
        <w:rPr>
          <w:sz w:val="22"/>
          <w:szCs w:val="22"/>
        </w:rPr>
      </w:pPr>
    </w:p>
    <w:p w:rsidR="003A0752" w:rsidRDefault="00DE415F" w:rsidP="003A0752">
      <w:pPr>
        <w:jc w:val="both"/>
        <w:rPr>
          <w:sz w:val="22"/>
          <w:szCs w:val="22"/>
        </w:rPr>
      </w:pPr>
      <w:r>
        <w:rPr>
          <w:sz w:val="22"/>
          <w:szCs w:val="22"/>
        </w:rPr>
        <w:t>Niğde Ömer Halisdemir Üniversitesi Mühendislik Bilimleri Dergisi</w:t>
      </w:r>
      <w:r w:rsidR="000B6009">
        <w:rPr>
          <w:sz w:val="22"/>
          <w:szCs w:val="22"/>
        </w:rPr>
        <w:t xml:space="preserve"> Editörlüğü</w:t>
      </w:r>
    </w:p>
    <w:p w:rsidR="00D05038" w:rsidRDefault="003A0752" w:rsidP="000B538F">
      <w:pPr>
        <w:jc w:val="both"/>
      </w:pPr>
      <w:r w:rsidRPr="00A101C2">
        <w:rPr>
          <w:sz w:val="22"/>
          <w:szCs w:val="22"/>
        </w:rPr>
        <w:t xml:space="preserve"> </w:t>
      </w:r>
      <w:r w:rsidR="001427D9">
        <w:rPr>
          <w:sz w:val="22"/>
          <w:szCs w:val="22"/>
        </w:rPr>
        <w:t xml:space="preserve">      </w:t>
      </w:r>
      <w:r w:rsidR="00D23D80">
        <w:rPr>
          <w:sz w:val="22"/>
          <w:szCs w:val="22"/>
        </w:rPr>
        <w:t xml:space="preserve">     </w:t>
      </w:r>
      <w:r w:rsidR="001427D9">
        <w:rPr>
          <w:sz w:val="22"/>
          <w:szCs w:val="22"/>
        </w:rPr>
        <w:t xml:space="preserve">  </w:t>
      </w:r>
      <w:r w:rsidR="00EF0C91">
        <w:rPr>
          <w:sz w:val="22"/>
          <w:szCs w:val="22"/>
        </w:rPr>
        <w:t>Merkez Yerleşke</w:t>
      </w:r>
      <w:r w:rsidRPr="00A101C2">
        <w:rPr>
          <w:sz w:val="22"/>
          <w:szCs w:val="22"/>
        </w:rPr>
        <w:t>/</w:t>
      </w:r>
      <w:r w:rsidR="00EF0C91">
        <w:rPr>
          <w:sz w:val="22"/>
          <w:szCs w:val="22"/>
        </w:rPr>
        <w:t>NİĞDE</w:t>
      </w:r>
    </w:p>
    <w:sectPr w:rsidR="00D05038" w:rsidSect="00B40F2B">
      <w:pgSz w:w="11907" w:h="16840" w:code="9"/>
      <w:pgMar w:top="567" w:right="1361" w:bottom="851" w:left="1361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50D" w:rsidRDefault="00CC650D" w:rsidP="005827D4">
      <w:r>
        <w:separator/>
      </w:r>
    </w:p>
  </w:endnote>
  <w:endnote w:type="continuationSeparator" w:id="0">
    <w:p w:rsidR="00CC650D" w:rsidRDefault="00CC650D" w:rsidP="00582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50D" w:rsidRDefault="00CC650D" w:rsidP="005827D4">
      <w:r>
        <w:separator/>
      </w:r>
    </w:p>
  </w:footnote>
  <w:footnote w:type="continuationSeparator" w:id="0">
    <w:p w:rsidR="00CC650D" w:rsidRDefault="00CC650D" w:rsidP="00582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A2D17"/>
    <w:multiLevelType w:val="hybridMultilevel"/>
    <w:tmpl w:val="021E92D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7D74D4"/>
    <w:multiLevelType w:val="hybridMultilevel"/>
    <w:tmpl w:val="DA7446B0"/>
    <w:lvl w:ilvl="0" w:tplc="3F365F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3MTWyNDcxNLBU0lEKTi0uzszPAykwrAUABThgrSwAAAA="/>
  </w:docVars>
  <w:rsids>
    <w:rsidRoot w:val="00D05038"/>
    <w:rsid w:val="00035665"/>
    <w:rsid w:val="00035D03"/>
    <w:rsid w:val="000B538F"/>
    <w:rsid w:val="000B6009"/>
    <w:rsid w:val="000C1C7F"/>
    <w:rsid w:val="00140748"/>
    <w:rsid w:val="001427D9"/>
    <w:rsid w:val="001F06B7"/>
    <w:rsid w:val="00234281"/>
    <w:rsid w:val="002428CB"/>
    <w:rsid w:val="002D64B0"/>
    <w:rsid w:val="00303143"/>
    <w:rsid w:val="00324AC6"/>
    <w:rsid w:val="003454DC"/>
    <w:rsid w:val="00397B94"/>
    <w:rsid w:val="003A0752"/>
    <w:rsid w:val="003A33E9"/>
    <w:rsid w:val="00416348"/>
    <w:rsid w:val="00505B0C"/>
    <w:rsid w:val="005827D4"/>
    <w:rsid w:val="00582F2D"/>
    <w:rsid w:val="005C1580"/>
    <w:rsid w:val="005F2D78"/>
    <w:rsid w:val="005F56AE"/>
    <w:rsid w:val="005F6BA4"/>
    <w:rsid w:val="0068488D"/>
    <w:rsid w:val="00686EDA"/>
    <w:rsid w:val="006C6114"/>
    <w:rsid w:val="006E5542"/>
    <w:rsid w:val="00794148"/>
    <w:rsid w:val="007C70C8"/>
    <w:rsid w:val="0082555E"/>
    <w:rsid w:val="008575BE"/>
    <w:rsid w:val="00892F7F"/>
    <w:rsid w:val="008F1642"/>
    <w:rsid w:val="00A63EAB"/>
    <w:rsid w:val="00AA0AC0"/>
    <w:rsid w:val="00B40F2B"/>
    <w:rsid w:val="00CC650D"/>
    <w:rsid w:val="00CE5D65"/>
    <w:rsid w:val="00D05038"/>
    <w:rsid w:val="00D152F1"/>
    <w:rsid w:val="00D23D80"/>
    <w:rsid w:val="00D5352E"/>
    <w:rsid w:val="00DA0CB3"/>
    <w:rsid w:val="00DE415F"/>
    <w:rsid w:val="00E975CE"/>
    <w:rsid w:val="00EA3E99"/>
    <w:rsid w:val="00EF0C91"/>
    <w:rsid w:val="00F40A70"/>
    <w:rsid w:val="00F768C8"/>
    <w:rsid w:val="00F932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0D9861DF-53D1-446D-8A27-623C716F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75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DA0CB3"/>
    <w:rPr>
      <w:b/>
      <w:bCs/>
    </w:rPr>
  </w:style>
  <w:style w:type="character" w:styleId="Kpr">
    <w:name w:val="Hyperlink"/>
    <w:rsid w:val="00D23D80"/>
    <w:rPr>
      <w:color w:val="0563C1"/>
      <w:u w:val="single"/>
    </w:rPr>
  </w:style>
  <w:style w:type="character" w:styleId="zlenenKpr">
    <w:name w:val="FollowedHyperlink"/>
    <w:rsid w:val="00D5352E"/>
    <w:rPr>
      <w:color w:val="800080"/>
      <w:u w:val="single"/>
    </w:rPr>
  </w:style>
  <w:style w:type="table" w:styleId="TabloKlavuzu">
    <w:name w:val="Table Grid"/>
    <w:basedOn w:val="NormalTablo"/>
    <w:rsid w:val="00D535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5827D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827D4"/>
    <w:rPr>
      <w:sz w:val="24"/>
      <w:szCs w:val="24"/>
    </w:rPr>
  </w:style>
  <w:style w:type="paragraph" w:styleId="AltBilgi">
    <w:name w:val="footer"/>
    <w:basedOn w:val="Normal"/>
    <w:link w:val="AltBilgiChar"/>
    <w:rsid w:val="005827D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827D4"/>
    <w:rPr>
      <w:sz w:val="24"/>
      <w:szCs w:val="24"/>
    </w:rPr>
  </w:style>
  <w:style w:type="paragraph" w:styleId="BalonMetni">
    <w:name w:val="Balloon Text"/>
    <w:basedOn w:val="Normal"/>
    <w:link w:val="BalonMetniChar"/>
    <w:rsid w:val="00582F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582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5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rgipark.org.tr/tr/journal/1228/submission/star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aahhütname</vt:lpstr>
    </vt:vector>
  </TitlesOfParts>
  <Company>s.u.</Company>
  <LinksUpToDate>false</LinksUpToDate>
  <CharactersWithSpaces>2416</CharactersWithSpaces>
  <SharedDoc>false</SharedDoc>
  <HLinks>
    <vt:vector size="6" baseType="variant">
      <vt:variant>
        <vt:i4>6160475</vt:i4>
      </vt:variant>
      <vt:variant>
        <vt:i4>0</vt:i4>
      </vt:variant>
      <vt:variant>
        <vt:i4>0</vt:i4>
      </vt:variant>
      <vt:variant>
        <vt:i4>5</vt:i4>
      </vt:variant>
      <vt:variant>
        <vt:lpwstr>https://dergipark.org.tr/tr/journal/1228/submission/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ahhütname</dc:title>
  <dc:subject/>
  <dc:creator>Kıvanç KARACAN</dc:creator>
  <cp:keywords/>
  <dc:description/>
  <cp:lastModifiedBy>alper ecemiş</cp:lastModifiedBy>
  <cp:revision>11</cp:revision>
  <cp:lastPrinted>2020-10-15T13:45:00Z</cp:lastPrinted>
  <dcterms:created xsi:type="dcterms:W3CDTF">2020-10-15T13:09:00Z</dcterms:created>
  <dcterms:modified xsi:type="dcterms:W3CDTF">2020-12-24T08:33:00Z</dcterms:modified>
</cp:coreProperties>
</file>